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F4519" w14:textId="77777777" w:rsidR="00A66FE8" w:rsidRPr="00A66FE8" w:rsidRDefault="00A66FE8" w:rsidP="00710FF8">
      <w:pPr>
        <w:snapToGrid w:val="0"/>
        <w:jc w:val="center"/>
        <w:rPr>
          <w:rFonts w:ascii="黑体" w:eastAsia="黑体" w:hAnsi="黑体"/>
          <w:b/>
          <w:sz w:val="36"/>
          <w:szCs w:val="36"/>
        </w:rPr>
      </w:pPr>
      <w:r w:rsidRPr="00A66FE8">
        <w:rPr>
          <w:rFonts w:ascii="黑体" w:eastAsia="黑体" w:hAnsi="黑体" w:hint="eastAsia"/>
          <w:b/>
          <w:sz w:val="36"/>
          <w:szCs w:val="36"/>
        </w:rPr>
        <w:t>《</w:t>
      </w:r>
      <w:r w:rsidR="00B10CF2" w:rsidRPr="00A66FE8">
        <w:rPr>
          <w:rFonts w:ascii="黑体" w:eastAsia="黑体" w:hAnsi="黑体" w:hint="eastAsia"/>
          <w:b/>
          <w:sz w:val="36"/>
          <w:szCs w:val="36"/>
        </w:rPr>
        <w:t>中国人民大学应用经济学院拔尖创新人才</w:t>
      </w:r>
      <w:r w:rsidR="00DF4C98" w:rsidRPr="00A66FE8">
        <w:rPr>
          <w:rFonts w:ascii="黑体" w:eastAsia="黑体" w:hAnsi="黑体" w:hint="eastAsia"/>
          <w:b/>
          <w:sz w:val="36"/>
          <w:szCs w:val="36"/>
        </w:rPr>
        <w:t>项目</w:t>
      </w:r>
      <w:r w:rsidRPr="00A66FE8">
        <w:rPr>
          <w:rFonts w:ascii="黑体" w:eastAsia="黑体" w:hAnsi="黑体" w:hint="eastAsia"/>
          <w:b/>
          <w:sz w:val="36"/>
          <w:szCs w:val="36"/>
        </w:rPr>
        <w:t>》</w:t>
      </w:r>
    </w:p>
    <w:p w14:paraId="18E538E2" w14:textId="7CD0C8AB" w:rsidR="00136447" w:rsidRPr="00A66FE8" w:rsidRDefault="00DF4C98" w:rsidP="00710FF8">
      <w:pPr>
        <w:snapToGrid w:val="0"/>
        <w:jc w:val="center"/>
        <w:rPr>
          <w:rFonts w:ascii="黑体" w:eastAsia="黑体" w:hAnsi="黑体"/>
          <w:b/>
          <w:sz w:val="36"/>
          <w:szCs w:val="36"/>
        </w:rPr>
      </w:pPr>
      <w:proofErr w:type="gramStart"/>
      <w:r w:rsidRPr="00A66FE8">
        <w:rPr>
          <w:rFonts w:ascii="黑体" w:eastAsia="黑体" w:hAnsi="黑体" w:hint="eastAsia"/>
          <w:b/>
          <w:sz w:val="36"/>
          <w:szCs w:val="36"/>
        </w:rPr>
        <w:t>结项表</w:t>
      </w:r>
      <w:proofErr w:type="gramEnd"/>
    </w:p>
    <w:tbl>
      <w:tblPr>
        <w:tblStyle w:val="15"/>
        <w:tblW w:w="9023" w:type="dxa"/>
        <w:jc w:val="center"/>
        <w:tblInd w:w="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50"/>
        <w:gridCol w:w="1786"/>
        <w:gridCol w:w="992"/>
        <w:gridCol w:w="1418"/>
        <w:gridCol w:w="1843"/>
        <w:gridCol w:w="1434"/>
      </w:tblGrid>
      <w:tr w:rsidR="00136447" w:rsidRPr="00710FF8" w14:paraId="53CF715A" w14:textId="77777777" w:rsidTr="00A66FE8">
        <w:trPr>
          <w:cantSplit/>
          <w:trHeight w:val="447"/>
          <w:jc w:val="center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C3FEA2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项目名称</w:t>
            </w:r>
          </w:p>
        </w:tc>
        <w:tc>
          <w:tcPr>
            <w:tcW w:w="74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0C6018" w14:textId="335B6E23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136447" w:rsidRPr="00710FF8" w14:paraId="445E9F7D" w14:textId="77777777" w:rsidTr="00A66FE8">
        <w:trPr>
          <w:cantSplit/>
          <w:trHeight w:val="437"/>
          <w:jc w:val="center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3C749E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项目</w:t>
            </w:r>
          </w:p>
          <w:p w14:paraId="2252B2F5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负责人</w:t>
            </w:r>
          </w:p>
        </w:tc>
        <w:tc>
          <w:tcPr>
            <w:tcW w:w="1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A82783" w14:textId="559CFE5E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00A382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联系</w:t>
            </w:r>
          </w:p>
          <w:p w14:paraId="6A8D80AD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电话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8E4D81" w14:textId="02D74B32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4033D7" w14:textId="72A9FC7B" w:rsidR="00136447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专业</w:t>
            </w: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11A11D" w14:textId="186C77FC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136447" w:rsidRPr="00710FF8" w14:paraId="3EA5D29B" w14:textId="77777777" w:rsidTr="00A66FE8">
        <w:trPr>
          <w:cantSplit/>
          <w:trHeight w:val="422"/>
          <w:jc w:val="center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1962F6" w14:textId="1BFD92F9" w:rsidR="00136447" w:rsidRPr="00710FF8" w:rsidRDefault="00A66FE8">
            <w:pPr>
              <w:jc w:val="center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立项时预计成果形式</w:t>
            </w:r>
          </w:p>
        </w:tc>
        <w:tc>
          <w:tcPr>
            <w:tcW w:w="419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F66E6D" w14:textId="0772B1EE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F73D90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立项年度</w:t>
            </w: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01A1B8" w14:textId="1443C895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136447" w:rsidRPr="00710FF8" w14:paraId="3C79A4F5" w14:textId="77777777" w:rsidTr="00A66FE8">
        <w:trPr>
          <w:cantSplit/>
          <w:trHeight w:val="399"/>
          <w:jc w:val="center"/>
        </w:trPr>
        <w:tc>
          <w:tcPr>
            <w:tcW w:w="15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8D5813" w14:textId="69FC14E6" w:rsidR="00136447" w:rsidRPr="00710FF8" w:rsidRDefault="00A66FE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结项时</w:t>
            </w:r>
            <w:r w:rsidR="00DF4C9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成果</w:t>
            </w:r>
            <w:proofErr w:type="gramEnd"/>
            <w:r w:rsidR="00DF4C9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形式</w:t>
            </w:r>
          </w:p>
        </w:tc>
        <w:tc>
          <w:tcPr>
            <w:tcW w:w="1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78D3F4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成果名称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6805A5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作者</w:t>
            </w:r>
          </w:p>
          <w:p w14:paraId="02AD41CB" w14:textId="38C17DB6" w:rsidR="00136447" w:rsidRPr="00710FF8" w:rsidRDefault="00B10CF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位次</w:t>
            </w: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C1BAB9" w14:textId="4F3EF8EE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第一作者</w:t>
            </w:r>
            <w:r w:rsidR="003A7D0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是否导师组成员</w:t>
            </w: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252AF7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期刊名称</w:t>
            </w: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EE3BD1" w14:textId="77777777" w:rsidR="00136447" w:rsidRPr="00710FF8" w:rsidRDefault="00DF4C9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期刊级别</w:t>
            </w:r>
          </w:p>
        </w:tc>
      </w:tr>
      <w:tr w:rsidR="00136447" w:rsidRPr="00710FF8" w14:paraId="7D003906" w14:textId="77777777" w:rsidTr="00A66FE8">
        <w:trPr>
          <w:cantSplit/>
          <w:trHeight w:val="783"/>
          <w:jc w:val="center"/>
        </w:trPr>
        <w:tc>
          <w:tcPr>
            <w:tcW w:w="15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BA114A" w14:textId="77777777" w:rsidR="00136447" w:rsidRPr="00710FF8" w:rsidRDefault="00136447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3605E4" w14:textId="7B9A77E9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8CFD02" w14:textId="6FF71DAD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D2EEE6" w14:textId="1B5ABACF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23B7BD" w14:textId="2F53F786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4C7A64" w14:textId="434B9417" w:rsidR="00136447" w:rsidRPr="00710FF8" w:rsidRDefault="00136447">
            <w:pPr>
              <w:ind w:firstLineChars="49" w:firstLine="118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</w:p>
        </w:tc>
      </w:tr>
      <w:tr w:rsidR="00136447" w:rsidRPr="00710FF8" w14:paraId="4F4C666E" w14:textId="77777777" w:rsidTr="00A66FE8">
        <w:trPr>
          <w:cantSplit/>
          <w:trHeight w:val="783"/>
          <w:jc w:val="center"/>
        </w:trPr>
        <w:tc>
          <w:tcPr>
            <w:tcW w:w="15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988E33" w14:textId="77777777" w:rsidR="00136447" w:rsidRPr="00710FF8" w:rsidRDefault="00136447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93E71C" w14:textId="5620BAF8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15F9EE" w14:textId="763A75BF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221AB8" w14:textId="325CA6BA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67D70B" w14:textId="27750CF5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B17E70" w14:textId="457D09FA" w:rsidR="00136447" w:rsidRPr="00710FF8" w:rsidRDefault="00136447">
            <w:pPr>
              <w:ind w:firstLineChars="49" w:firstLine="118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</w:p>
        </w:tc>
      </w:tr>
      <w:tr w:rsidR="00136447" w:rsidRPr="00710FF8" w14:paraId="1C3F7FA3" w14:textId="77777777" w:rsidTr="00A66FE8">
        <w:trPr>
          <w:cantSplit/>
          <w:trHeight w:val="783"/>
          <w:jc w:val="center"/>
        </w:trPr>
        <w:tc>
          <w:tcPr>
            <w:tcW w:w="15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025856" w14:textId="77777777" w:rsidR="00136447" w:rsidRPr="00710FF8" w:rsidRDefault="00136447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03B4EF" w14:textId="40B1AF2F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0F88F" w14:textId="3BC422FD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8C6794" w14:textId="6E7F0E76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6E8C9B" w14:textId="507EE640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14E91A" w14:textId="68F48A91" w:rsidR="00136447" w:rsidRPr="00710FF8" w:rsidRDefault="00136447">
            <w:pPr>
              <w:ind w:firstLineChars="49" w:firstLine="118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</w:p>
        </w:tc>
      </w:tr>
      <w:tr w:rsidR="00136447" w:rsidRPr="00710FF8" w14:paraId="27932EB5" w14:textId="77777777">
        <w:trPr>
          <w:cantSplit/>
          <w:trHeight w:val="2643"/>
          <w:jc w:val="center"/>
        </w:trPr>
        <w:tc>
          <w:tcPr>
            <w:tcW w:w="902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1046FD" w14:textId="6A0230A3" w:rsidR="00136447" w:rsidRPr="00A66FE8" w:rsidRDefault="00DF4C98">
            <w:pPr>
              <w:rPr>
                <w:rFonts w:asciiTheme="minorEastAsia" w:eastAsiaTheme="minorEastAsia" w:hAnsiTheme="minorEastAsia"/>
                <w:b/>
                <w:sz w:val="32"/>
                <w:szCs w:val="32"/>
              </w:rPr>
            </w:pPr>
            <w:r w:rsidRPr="00A66FE8">
              <w:rPr>
                <w:rFonts w:asciiTheme="minorEastAsia" w:eastAsiaTheme="minorEastAsia" w:hAnsiTheme="minorEastAsia" w:hint="eastAsia"/>
                <w:b/>
                <w:sz w:val="32"/>
                <w:szCs w:val="32"/>
              </w:rPr>
              <w:t>总结报告</w:t>
            </w:r>
            <w:r w:rsidR="00EA34E2" w:rsidRPr="00A66FE8">
              <w:rPr>
                <w:rFonts w:asciiTheme="minorEastAsia" w:eastAsiaTheme="minorEastAsia" w:hAnsiTheme="minorEastAsia" w:hint="eastAsia"/>
                <w:b/>
                <w:sz w:val="32"/>
                <w:szCs w:val="32"/>
              </w:rPr>
              <w:t>（可加页）</w:t>
            </w:r>
            <w:r w:rsidRPr="00A66FE8">
              <w:rPr>
                <w:rFonts w:asciiTheme="minorEastAsia" w:eastAsiaTheme="minorEastAsia" w:hAnsiTheme="minorEastAsia" w:hint="eastAsia"/>
                <w:b/>
                <w:sz w:val="32"/>
                <w:szCs w:val="32"/>
              </w:rPr>
              <w:t>：</w:t>
            </w:r>
          </w:p>
          <w:p w14:paraId="069D10E2" w14:textId="77777777" w:rsidR="00710FF8" w:rsidRPr="00710FF8" w:rsidRDefault="00710FF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A1CDEE3" w14:textId="709FA2B9" w:rsidR="00931A41" w:rsidRPr="00710FF8" w:rsidRDefault="00931A41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37328181" w14:textId="279EF3BA" w:rsidR="00931A41" w:rsidRPr="00710FF8" w:rsidRDefault="00931A41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5F5C06C" w14:textId="6FE3EA90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5AA95EB" w14:textId="4C4618BC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382FBF43" w14:textId="1AC93473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33EDE1B7" w14:textId="47F8FD53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361B3CCF" w14:textId="4DF89B01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555F4BFB" w14:textId="43F2B520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511B5767" w14:textId="20F4EEE6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F7DB748" w14:textId="44ED3B2B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CCA0744" w14:textId="6D85BC21" w:rsidR="00EA34E2" w:rsidRPr="00710FF8" w:rsidRDefault="00EA34E2">
            <w:pPr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</w:p>
          <w:p w14:paraId="3E8F24B7" w14:textId="14805B85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090087C9" w14:textId="7465CCDC" w:rsidR="00931A41" w:rsidRPr="00710FF8" w:rsidRDefault="00931A41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0070FF86" w14:textId="77777777" w:rsidR="00931A41" w:rsidRPr="00710FF8" w:rsidRDefault="00931A41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5EF7B7B" w14:textId="77777777" w:rsidR="00136447" w:rsidRPr="00710FF8" w:rsidRDefault="0013644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F60D249" w14:textId="6BAD5730" w:rsidR="00136447" w:rsidRPr="00710FF8" w:rsidRDefault="00DF4C98">
            <w:pPr>
              <w:ind w:right="84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                                          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项目负责人签字</w:t>
            </w:r>
            <w:r w:rsid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>（亲笔）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：</w:t>
            </w:r>
          </w:p>
          <w:p w14:paraId="607001A0" w14:textId="73F6AF91" w:rsidR="00136447" w:rsidRDefault="00DF4C9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                                 </w:t>
            </w:r>
          </w:p>
          <w:p w14:paraId="59BA3381" w14:textId="77777777" w:rsidR="00A66FE8" w:rsidRPr="00710FF8" w:rsidRDefault="00A66FE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3FB3F6D" w14:textId="22BC6CC1" w:rsidR="00136447" w:rsidRPr="00710FF8" w:rsidRDefault="00DF4C9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                                               </w:t>
            </w:r>
            <w:r w:rsid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日期： </w:t>
            </w:r>
            <w:r w:rsid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年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月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日</w:t>
            </w:r>
          </w:p>
          <w:p w14:paraId="18BD0C72" w14:textId="77777777" w:rsidR="00136447" w:rsidRPr="00710FF8" w:rsidRDefault="0013644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136447" w:rsidRPr="00710FF8" w14:paraId="6B3AE861" w14:textId="77777777">
        <w:trPr>
          <w:trHeight w:val="2765"/>
          <w:jc w:val="center"/>
        </w:trPr>
        <w:tc>
          <w:tcPr>
            <w:tcW w:w="902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513149" w14:textId="77777777" w:rsidR="00136447" w:rsidRPr="00710FF8" w:rsidRDefault="00DF4C9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lastRenderedPageBreak/>
              <w:t>导师意见：</w:t>
            </w:r>
          </w:p>
          <w:p w14:paraId="1FDC8408" w14:textId="77777777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9C1D775" w14:textId="12D663D9" w:rsidR="00136447" w:rsidRPr="00710FF8" w:rsidRDefault="00136447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5C12FD5" w14:textId="1F54DA78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54DEA24" w14:textId="691C118F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4DA9AC6" w14:textId="0170997E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57BD181E" w14:textId="0C530A39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8BBEB0C" w14:textId="7E05D462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0B1B65A" w14:textId="7CAD732F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2528BFC5" w14:textId="2751BF69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0628E6A1" w14:textId="6A246CE7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272BF86" w14:textId="77777777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9CD3EEC" w14:textId="01F3C1EC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F633A92" w14:textId="1CCAE9F4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2F7E0A3C" w14:textId="77777777" w:rsidR="00EA34E2" w:rsidRPr="00710FF8" w:rsidRDefault="00EA34E2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C739851" w14:textId="77777777" w:rsidR="00136447" w:rsidRPr="00710FF8" w:rsidRDefault="00136447">
            <w:pPr>
              <w:ind w:firstLineChars="750" w:firstLine="1800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0FA39BBA" w14:textId="3605B3BB" w:rsidR="00A66FE8" w:rsidRPr="00A66FE8" w:rsidRDefault="00A66FE8" w:rsidP="00A66FE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>导师</w:t>
            </w:r>
            <w:r w:rsidRP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>签名（亲笔）：</w:t>
            </w:r>
          </w:p>
          <w:p w14:paraId="3E587105" w14:textId="35C9B698" w:rsidR="00A66FE8" w:rsidRDefault="00A66FE8" w:rsidP="00A66FE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</w:p>
          <w:p w14:paraId="1299DA42" w14:textId="063F5687" w:rsidR="00A66FE8" w:rsidRPr="00A66FE8" w:rsidRDefault="00A66FE8" w:rsidP="00A66FE8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</w:t>
            </w:r>
            <w:r w:rsidRP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日期：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年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 w:rsidRP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>月</w:t>
            </w:r>
            <w:r w:rsidRP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</w:t>
            </w:r>
            <w:r>
              <w:rPr>
                <w:rFonts w:asciiTheme="minorEastAsia" w:eastAsiaTheme="minorEastAsia" w:hAnsiTheme="minorEastAsia"/>
                <w:sz w:val="24"/>
                <w:szCs w:val="24"/>
              </w:rPr>
              <w:t xml:space="preserve">  </w:t>
            </w:r>
            <w:r w:rsidRPr="00A66FE8">
              <w:rPr>
                <w:rFonts w:asciiTheme="minorEastAsia" w:eastAsiaTheme="minorEastAsia" w:hAnsiTheme="minorEastAsia"/>
                <w:sz w:val="24"/>
                <w:szCs w:val="24"/>
              </w:rPr>
              <w:t>日</w:t>
            </w:r>
          </w:p>
          <w:p w14:paraId="21343751" w14:textId="3356C57B" w:rsidR="00710FF8" w:rsidRPr="00A66FE8" w:rsidRDefault="00710FF8">
            <w:pPr>
              <w:ind w:firstLineChars="1700" w:firstLine="4080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  <w:tr w:rsidR="00136447" w:rsidRPr="00710FF8" w14:paraId="74797A5B" w14:textId="77777777">
        <w:trPr>
          <w:trHeight w:val="4184"/>
          <w:jc w:val="center"/>
        </w:trPr>
        <w:tc>
          <w:tcPr>
            <w:tcW w:w="902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F1B5CB" w14:textId="41D2F67E" w:rsidR="00136447" w:rsidRPr="00710FF8" w:rsidRDefault="00B10CF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学生评奖评优</w:t>
            </w:r>
            <w:r w:rsidR="00DF4C9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委员会意见：</w:t>
            </w:r>
          </w:p>
          <w:p w14:paraId="4CD7FD98" w14:textId="572A36D8" w:rsidR="00136447" w:rsidRPr="00710FF8" w:rsidRDefault="0013644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2B8AD995" w14:textId="0756761C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52889B0" w14:textId="1AFDD5C8" w:rsidR="00136447" w:rsidRPr="00710FF8" w:rsidRDefault="00DF4C98">
            <w:pPr>
              <w:ind w:firstLineChars="700" w:firstLine="168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□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成果</w:t>
            </w:r>
            <w:proofErr w:type="gramStart"/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符合结项标准</w:t>
            </w:r>
            <w:proofErr w:type="gramEnd"/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。</w:t>
            </w:r>
          </w:p>
          <w:p w14:paraId="16FF29AF" w14:textId="77777777" w:rsidR="00EA34E2" w:rsidRPr="00710FF8" w:rsidRDefault="00EA34E2">
            <w:pPr>
              <w:ind w:firstLineChars="700" w:firstLine="1680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4F36D3C4" w14:textId="77777777" w:rsidR="00136447" w:rsidRPr="00710FF8" w:rsidRDefault="00DF4C98">
            <w:pPr>
              <w:ind w:firstLineChars="700" w:firstLine="168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□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同意结项。</w:t>
            </w:r>
          </w:p>
          <w:p w14:paraId="0566F434" w14:textId="0C4DC08A" w:rsidR="00136447" w:rsidRPr="00710FF8" w:rsidRDefault="00136447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DE0237C" w14:textId="3ABE0C1C" w:rsidR="00B43550" w:rsidRPr="00710FF8" w:rsidRDefault="00B43550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27E373A0" w14:textId="5BD798B7" w:rsidR="00B43550" w:rsidRPr="00710FF8" w:rsidRDefault="00B43550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90A8B47" w14:textId="115B7C69" w:rsidR="00B43550" w:rsidRPr="00710FF8" w:rsidRDefault="00B43550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DC08F19" w14:textId="5F3EB2CF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035E8B71" w14:textId="5D18122A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F7DC439" w14:textId="16DDBF49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4D91E22" w14:textId="7865E9F2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78CCE2D2" w14:textId="67268082" w:rsidR="00EA34E2" w:rsidRPr="00710FF8" w:rsidRDefault="00EA34E2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59B314E1" w14:textId="1A4FB076" w:rsidR="00136447" w:rsidRDefault="00B10CF2" w:rsidP="00710FF8">
            <w:pPr>
              <w:ind w:right="960" w:firstLineChars="1800" w:firstLine="432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学院</w:t>
            </w:r>
            <w:r w:rsidR="00DF4C9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（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盖</w:t>
            </w:r>
            <w:r w:rsidR="00DF4C98"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章）：</w:t>
            </w:r>
          </w:p>
          <w:p w14:paraId="7E315603" w14:textId="45BDA54E" w:rsidR="00710FF8" w:rsidRDefault="00710FF8" w:rsidP="00710FF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177B70B0" w14:textId="77777777" w:rsidR="00710FF8" w:rsidRPr="00710FF8" w:rsidRDefault="00710FF8" w:rsidP="00710FF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  <w:p w14:paraId="68C99383" w14:textId="1B858F30" w:rsidR="00136447" w:rsidRDefault="00DF4C9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         </w:t>
            </w:r>
            <w:r w:rsidR="00EA34E2"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                        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</w:t>
            </w:r>
            <w:r w:rsid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="00A66FE8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日期： </w:t>
            </w:r>
            <w:r w:rsid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年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</w:t>
            </w:r>
            <w:r w:rsidR="00EA34E2"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</w:t>
            </w:r>
            <w:r w:rsidR="00A66FE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月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="00EA34E2"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   </w:t>
            </w:r>
            <w:r w:rsidRPr="00710FF8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Pr="00710FF8">
              <w:rPr>
                <w:rFonts w:asciiTheme="minorEastAsia" w:eastAsiaTheme="minorEastAsia" w:hAnsiTheme="minorEastAsia" w:hint="eastAsia"/>
                <w:sz w:val="24"/>
                <w:szCs w:val="24"/>
              </w:rPr>
              <w:t>日</w:t>
            </w:r>
          </w:p>
          <w:p w14:paraId="4634D919" w14:textId="759ED11F" w:rsidR="00710FF8" w:rsidRPr="00710FF8" w:rsidRDefault="00710FF8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</w:tbl>
    <w:p w14:paraId="7357F2EF" w14:textId="77777777" w:rsidR="00DF4C98" w:rsidRDefault="00DF4C98">
      <w:pPr>
        <w:snapToGrid w:val="0"/>
        <w:spacing w:line="360" w:lineRule="auto"/>
        <w:ind w:right="210"/>
        <w:jc w:val="right"/>
      </w:pPr>
    </w:p>
    <w:sectPr w:rsidR="00DF4C98">
      <w:pgSz w:w="11906" w:h="16838"/>
      <w:pgMar w:top="1440" w:right="1800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713CA" w14:textId="77777777" w:rsidR="0059074C" w:rsidRDefault="0059074C" w:rsidP="00B43550">
      <w:r>
        <w:separator/>
      </w:r>
    </w:p>
  </w:endnote>
  <w:endnote w:type="continuationSeparator" w:id="0">
    <w:p w14:paraId="0E312E30" w14:textId="77777777" w:rsidR="0059074C" w:rsidRDefault="0059074C" w:rsidP="00B43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51CD0" w14:textId="77777777" w:rsidR="0059074C" w:rsidRDefault="0059074C" w:rsidP="00B43550">
      <w:r>
        <w:separator/>
      </w:r>
    </w:p>
  </w:footnote>
  <w:footnote w:type="continuationSeparator" w:id="0">
    <w:p w14:paraId="2FE299E0" w14:textId="77777777" w:rsidR="0059074C" w:rsidRDefault="0059074C" w:rsidP="00B435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ExMDYzNjUwN7BQ0lEKTi0uzszPAykwrAUAQaaV8ywAAAA="/>
  </w:docVars>
  <w:rsids>
    <w:rsidRoot w:val="00931A41"/>
    <w:rsid w:val="00136447"/>
    <w:rsid w:val="003A7D08"/>
    <w:rsid w:val="0059074C"/>
    <w:rsid w:val="00710FF8"/>
    <w:rsid w:val="007614A8"/>
    <w:rsid w:val="00931A41"/>
    <w:rsid w:val="009F0C32"/>
    <w:rsid w:val="00A66FE8"/>
    <w:rsid w:val="00B10CF2"/>
    <w:rsid w:val="00B43550"/>
    <w:rsid w:val="00BB597F"/>
    <w:rsid w:val="00DF4C98"/>
    <w:rsid w:val="00E63940"/>
    <w:rsid w:val="00EA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6CC2F2"/>
  <w15:chartTrackingRefBased/>
  <w15:docId w15:val="{B7D9AA42-5861-4BAA-AA17-B869038C4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3">
    <w:name w:val="header"/>
    <w:basedOn w:val="a"/>
    <w:link w:val="1"/>
    <w:uiPriority w:val="99"/>
    <w:unhideWhenUsed/>
    <w:pP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1">
    <w:name w:val="页眉 字符1"/>
    <w:basedOn w:val="a0"/>
    <w:link w:val="a3"/>
    <w:uiPriority w:val="99"/>
    <w:rPr>
      <w:kern w:val="2"/>
      <w:sz w:val="18"/>
      <w:szCs w:val="18"/>
    </w:rPr>
  </w:style>
  <w:style w:type="paragraph" w:styleId="a4">
    <w:name w:val="footer"/>
    <w:basedOn w:val="a"/>
    <w:link w:val="1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10">
    <w:name w:val="页脚 字符1"/>
    <w:basedOn w:val="a0"/>
    <w:link w:val="a4"/>
    <w:uiPriority w:val="99"/>
    <w:rPr>
      <w:kern w:val="2"/>
      <w:sz w:val="18"/>
      <w:szCs w:val="18"/>
    </w:rPr>
  </w:style>
  <w:style w:type="paragraph" w:styleId="a5">
    <w:name w:val="Balloon Text"/>
    <w:basedOn w:val="a"/>
    <w:link w:val="11"/>
    <w:uiPriority w:val="99"/>
    <w:semiHidden/>
    <w:unhideWhenUsed/>
    <w:rPr>
      <w:sz w:val="18"/>
    </w:rPr>
  </w:style>
  <w:style w:type="character" w:customStyle="1" w:styleId="11">
    <w:name w:val="批注框文本 字符1"/>
    <w:basedOn w:val="a0"/>
    <w:link w:val="a5"/>
    <w:uiPriority w:val="99"/>
    <w:semiHidden/>
    <w:rPr>
      <w:kern w:val="2"/>
      <w:sz w:val="18"/>
      <w:szCs w:val="18"/>
    </w:rPr>
  </w:style>
  <w:style w:type="paragraph" w:customStyle="1" w:styleId="12">
    <w:name w:val="页眉1"/>
    <w:basedOn w:val="a"/>
    <w:link w:val="a6"/>
  </w:style>
  <w:style w:type="character" w:customStyle="1" w:styleId="a6">
    <w:name w:val="页眉 字符"/>
    <w:basedOn w:val="a0"/>
    <w:link w:val="12"/>
    <w:uiPriority w:val="99"/>
    <w:semiHidden/>
    <w:locked/>
    <w:rPr>
      <w:kern w:val="2"/>
      <w:sz w:val="18"/>
      <w:szCs w:val="18"/>
    </w:rPr>
  </w:style>
  <w:style w:type="paragraph" w:customStyle="1" w:styleId="13">
    <w:name w:val="页脚1"/>
    <w:basedOn w:val="a"/>
    <w:link w:val="a7"/>
  </w:style>
  <w:style w:type="character" w:customStyle="1" w:styleId="a7">
    <w:name w:val="页脚 字符"/>
    <w:basedOn w:val="a0"/>
    <w:link w:val="13"/>
    <w:uiPriority w:val="99"/>
    <w:semiHidden/>
    <w:locked/>
    <w:rPr>
      <w:kern w:val="2"/>
      <w:sz w:val="18"/>
      <w:szCs w:val="18"/>
    </w:rPr>
  </w:style>
  <w:style w:type="paragraph" w:customStyle="1" w:styleId="14">
    <w:name w:val="批注框文本1"/>
    <w:basedOn w:val="a"/>
    <w:link w:val="a8"/>
  </w:style>
  <w:style w:type="character" w:customStyle="1" w:styleId="a8">
    <w:name w:val="批注框文本 字符"/>
    <w:basedOn w:val="a0"/>
    <w:link w:val="14"/>
    <w:uiPriority w:val="99"/>
    <w:semiHidden/>
    <w:locked/>
    <w:rPr>
      <w:kern w:val="2"/>
      <w:sz w:val="18"/>
      <w:szCs w:val="18"/>
    </w:rPr>
  </w:style>
  <w:style w:type="table" w:customStyle="1" w:styleId="15">
    <w:name w:val="普通表格1"/>
    <w:uiPriority w:val="99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">
    <w:name w:val="网格型1"/>
    <w:basedOn w:val="a1"/>
    <w:uiPriority w:val="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施美</dc:creator>
  <cp:keywords/>
  <dc:description/>
  <cp:lastModifiedBy>Nan</cp:lastModifiedBy>
  <cp:revision>4</cp:revision>
  <dcterms:created xsi:type="dcterms:W3CDTF">2023-04-04T08:18:00Z</dcterms:created>
  <dcterms:modified xsi:type="dcterms:W3CDTF">2023-04-07T00:51:00Z</dcterms:modified>
</cp:coreProperties>
</file>